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1D4E9" w14:textId="5021D1F1" w:rsidR="001C59ED" w:rsidRDefault="00E04687" w:rsidP="00E04687">
      <w:pPr>
        <w:jc w:val="center"/>
      </w:pPr>
      <w:r>
        <w:rPr>
          <w:rFonts w:hint="eastAsia"/>
        </w:rPr>
        <w:t>第一步加将质量转化为iupac质量转化器保存在中间文件夹中</w:t>
      </w:r>
    </w:p>
    <w:p w14:paraId="22239726" w14:textId="591E23E3" w:rsidR="00E04687" w:rsidRDefault="00E04687" w:rsidP="00E04687">
      <w:pPr>
        <w:jc w:val="center"/>
      </w:pPr>
      <w:r>
        <w:rPr>
          <w:rFonts w:hint="eastAsia"/>
        </w:rPr>
        <w:t>统计质量差的个数的，相同的质量差的个数要合并</w:t>
      </w:r>
    </w:p>
    <w:p w14:paraId="6D360AC4" w14:textId="3C7FDAB9" w:rsidR="00E04687" w:rsidRDefault="00E04687" w:rsidP="00E04687">
      <w:pPr>
        <w:jc w:val="center"/>
      </w:pPr>
      <w:r>
        <w:rPr>
          <w:rFonts w:hint="eastAsia"/>
        </w:rPr>
        <w:t>展示质量差的原始文件，一个对应一个excel</w:t>
      </w:r>
    </w:p>
    <w:p w14:paraId="0251C1D5" w14:textId="1585B99C" w:rsidR="00E04687" w:rsidRDefault="00E04687" w:rsidP="00E04687">
      <w:pPr>
        <w:jc w:val="center"/>
      </w:pPr>
      <w:r>
        <w:rPr>
          <w:rFonts w:hint="eastAsia"/>
        </w:rPr>
        <w:t>整理文件原始，中间，结果数据为文件夹（不用老改路径）</w:t>
      </w:r>
    </w:p>
    <w:p w14:paraId="462E561D" w14:textId="5BBFDE0C" w:rsidR="00E04687" w:rsidRDefault="00E04687" w:rsidP="00E04687">
      <w:pPr>
        <w:jc w:val="center"/>
      </w:pPr>
      <w:r>
        <w:rPr>
          <w:rFonts w:hint="eastAsia"/>
        </w:rPr>
        <w:t>能够批量处理多个数据</w:t>
      </w:r>
    </w:p>
    <w:p w14:paraId="6AB65A36" w14:textId="73FD7549" w:rsidR="00E04687" w:rsidRDefault="00E04687" w:rsidP="00E04687">
      <w:pPr>
        <w:rPr>
          <w:rFonts w:hint="eastAsia"/>
        </w:rPr>
      </w:pPr>
      <w:r>
        <w:t xml:space="preserve"> </w:t>
      </w:r>
    </w:p>
    <w:p w14:paraId="0FF6D2B0" w14:textId="6A676625" w:rsidR="00E04687" w:rsidRDefault="00E04687">
      <w:pPr>
        <w:rPr>
          <w:rFonts w:hint="eastAsi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3EEC23" wp14:editId="6E4EA815">
                <wp:simplePos x="0" y="0"/>
                <wp:positionH relativeFrom="column">
                  <wp:posOffset>3066448</wp:posOffset>
                </wp:positionH>
                <wp:positionV relativeFrom="paragraph">
                  <wp:posOffset>4446082</wp:posOffset>
                </wp:positionV>
                <wp:extent cx="2260602" cy="369332"/>
                <wp:effectExtent l="0" t="0" r="0" b="0"/>
                <wp:wrapNone/>
                <wp:docPr id="28" name="文本框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F115641-F10B-46A6-0A2C-5F70CB5E081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0602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F703A11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统计个数不重不漏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B3EEC23" id="_x0000_t202" coordsize="21600,21600" o:spt="202" path="m,l,21600r21600,l21600,xe">
                <v:stroke joinstyle="miter"/>
                <v:path gradientshapeok="t" o:connecttype="rect"/>
              </v:shapetype>
              <v:shape id="文本框 27" o:spid="_x0000_s1026" type="#_x0000_t202" style="position:absolute;left:0;text-align:left;margin-left:241.45pt;margin-top:350.1pt;width:178pt;height:29.1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" filled="f" stroked="f">
                <v:textbox style="mso-fit-shape-to-text:t">
                  <w:txbxContent>
                    <w:p w14:paraId="5F703A11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统计个数不重不漏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3A135A" wp14:editId="6D2C4807">
                <wp:simplePos x="0" y="0"/>
                <wp:positionH relativeFrom="column">
                  <wp:posOffset>3063262</wp:posOffset>
                </wp:positionH>
                <wp:positionV relativeFrom="paragraph">
                  <wp:posOffset>4014036</wp:posOffset>
                </wp:positionV>
                <wp:extent cx="2260602" cy="369332"/>
                <wp:effectExtent l="0" t="0" r="0" b="0"/>
                <wp:wrapNone/>
                <wp:docPr id="27" name="文本框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A4F8EF6B-0364-31E5-5BB4-E952B863DEF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0602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2090776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质量差的误差控制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3A135A" id="文本框 26" o:spid="_x0000_s1027" type="#_x0000_t202" style="position:absolute;left:0;text-align:left;margin-left:241.2pt;margin-top:316.05pt;width:178pt;height:29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" filled="f" stroked="f">
                <v:textbox style="mso-fit-shape-to-text:t">
                  <w:txbxContent>
                    <w:p w14:paraId="72090776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质量差的误差控制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753C9E" wp14:editId="4A756BDD">
                <wp:simplePos x="0" y="0"/>
                <wp:positionH relativeFrom="column">
                  <wp:posOffset>3127287</wp:posOffset>
                </wp:positionH>
                <wp:positionV relativeFrom="paragraph">
                  <wp:posOffset>2702018</wp:posOffset>
                </wp:positionV>
                <wp:extent cx="2260602" cy="923330"/>
                <wp:effectExtent l="0" t="0" r="0" b="0"/>
                <wp:wrapNone/>
                <wp:docPr id="26" name="文本框 25">
                  <a:extLst xmlns:a="http://schemas.openxmlformats.org/drawingml/2006/main">
                    <a:ext uri="{FF2B5EF4-FFF2-40B4-BE49-F238E27FC236}">
                      <a16:creationId xmlns:a16="http://schemas.microsoft.com/office/drawing/2014/main" id="{E28F717A-AFF0-E47A-CCDF-2BA38829256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0602" cy="9233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5365FE0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Sheet b中任意分子与sheet a中分子求质量差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753C9E" id="文本框 25" o:spid="_x0000_s1028" type="#_x0000_t202" style="position:absolute;left:0;text-align:left;margin-left:246.25pt;margin-top:212.75pt;width:178pt;height:72.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" filled="f" stroked="f">
                <v:textbox style="mso-fit-shape-to-text:t">
                  <w:txbxContent>
                    <w:p w14:paraId="65365FE0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Sheet b中任意分子与sheet a中分子求质量差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D424EE0" wp14:editId="03D8D7FF">
            <wp:simplePos x="0" y="0"/>
            <wp:positionH relativeFrom="column">
              <wp:posOffset>64770</wp:posOffset>
            </wp:positionH>
            <wp:positionV relativeFrom="paragraph">
              <wp:posOffset>-635</wp:posOffset>
            </wp:positionV>
            <wp:extent cx="2953656" cy="731520"/>
            <wp:effectExtent l="0" t="0" r="0" b="0"/>
            <wp:wrapNone/>
            <wp:docPr id="2" name="table">
              <a:extLst xmlns:a="http://schemas.openxmlformats.org/drawingml/2006/main">
                <a:ext uri="{FF2B5EF4-FFF2-40B4-BE49-F238E27FC236}">
                  <a16:creationId xmlns:a16="http://schemas.microsoft.com/office/drawing/2014/main" id="{677149A4-56E5-402D-C688-2BF8ECF4836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>
                      <a:extLst>
                        <a:ext uri="{FF2B5EF4-FFF2-40B4-BE49-F238E27FC236}">
                          <a16:creationId xmlns:a16="http://schemas.microsoft.com/office/drawing/2014/main" id="{677149A4-56E5-402D-C688-2BF8ECF4836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365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E30557" wp14:editId="10509AD2">
                <wp:simplePos x="0" y="0"/>
                <wp:positionH relativeFrom="column">
                  <wp:posOffset>750570</wp:posOffset>
                </wp:positionH>
                <wp:positionV relativeFrom="paragraph">
                  <wp:posOffset>740410</wp:posOffset>
                </wp:positionV>
                <wp:extent cx="1451429" cy="369332"/>
                <wp:effectExtent l="0" t="0" r="0" b="0"/>
                <wp:wrapNone/>
                <wp:docPr id="8" name="文本框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3C025284-7142-5975-6B33-B1BD4344AA1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1429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286B35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原始数据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E30557" id="文本框 7" o:spid="_x0000_s1029" type="#_x0000_t202" style="position:absolute;left:0;text-align:left;margin-left:59.1pt;margin-top:58.3pt;width:114.3pt;height:29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" filled="f" stroked="f">
                <v:textbox style="mso-fit-shape-to-text:t">
                  <w:txbxContent>
                    <w:p w14:paraId="37286B35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原始数据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F503750" wp14:editId="4366EDC6">
            <wp:simplePos x="0" y="0"/>
            <wp:positionH relativeFrom="column">
              <wp:posOffset>0</wp:posOffset>
            </wp:positionH>
            <wp:positionV relativeFrom="paragraph">
              <wp:posOffset>1464310</wp:posOffset>
            </wp:positionV>
            <wp:extent cx="2953656" cy="731520"/>
            <wp:effectExtent l="0" t="0" r="0" b="0"/>
            <wp:wrapNone/>
            <wp:docPr id="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B508E3C4-AD05-088C-4EDC-C7ED6B5CC4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B508E3C4-AD05-088C-4EDC-C7ED6B5CC4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365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EBCAC8E" wp14:editId="0734A572">
            <wp:simplePos x="0" y="0"/>
            <wp:positionH relativeFrom="column">
              <wp:posOffset>64770</wp:posOffset>
            </wp:positionH>
            <wp:positionV relativeFrom="paragraph">
              <wp:posOffset>2926080</wp:posOffset>
            </wp:positionV>
            <wp:extent cx="2953656" cy="731520"/>
            <wp:effectExtent l="0" t="0" r="0" b="0"/>
            <wp:wrapNone/>
            <wp:docPr id="4" name="table">
              <a:extLst xmlns:a="http://schemas.openxmlformats.org/drawingml/2006/main">
                <a:ext uri="{FF2B5EF4-FFF2-40B4-BE49-F238E27FC236}">
                  <a16:creationId xmlns:a16="http://schemas.microsoft.com/office/drawing/2014/main" id="{45318791-C40D-DB7B-B2ED-56E5184FBA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e">
                      <a:extLst>
                        <a:ext uri="{FF2B5EF4-FFF2-40B4-BE49-F238E27FC236}">
                          <a16:creationId xmlns:a16="http://schemas.microsoft.com/office/drawing/2014/main" id="{45318791-C40D-DB7B-B2ED-56E5184FBA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3656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BBC26F" wp14:editId="031EE2C3">
                <wp:simplePos x="0" y="0"/>
                <wp:positionH relativeFrom="column">
                  <wp:posOffset>815975</wp:posOffset>
                </wp:positionH>
                <wp:positionV relativeFrom="paragraph">
                  <wp:posOffset>2236470</wp:posOffset>
                </wp:positionV>
                <wp:extent cx="1193802" cy="369332"/>
                <wp:effectExtent l="0" t="0" r="0" b="0"/>
                <wp:wrapNone/>
                <wp:docPr id="13" name="文本框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D3A7A24-E9A5-D354-67C5-9F91CC6A0E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3802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A5A4DA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中间数据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BBC26F" id="文本框 12" o:spid="_x0000_s1030" type="#_x0000_t202" style="position:absolute;left:0;text-align:left;margin-left:64.25pt;margin-top:176.1pt;width:94pt;height:29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" filled="f" stroked="f">
                <v:textbox style="mso-fit-shape-to-text:t">
                  <w:txbxContent>
                    <w:p w14:paraId="24A5A4DA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中间数据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2EDFC6D" wp14:editId="0EF9B42D">
                <wp:simplePos x="0" y="0"/>
                <wp:positionH relativeFrom="column">
                  <wp:posOffset>1382395</wp:posOffset>
                </wp:positionH>
                <wp:positionV relativeFrom="paragraph">
                  <wp:posOffset>858520</wp:posOffset>
                </wp:positionV>
                <wp:extent cx="0" cy="477540"/>
                <wp:effectExtent l="76200" t="0" r="57150" b="55880"/>
                <wp:wrapNone/>
                <wp:docPr id="15" name="直接箭头连接符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BA6E4A47-2189-046C-94E4-558F34F1F6A0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7754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C298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4" o:spid="_x0000_s1026" type="#_x0000_t32" style="position:absolute;left:0;text-align:left;margin-left:108.85pt;margin-top:67.6pt;width:0;height:37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1C81CCE9" wp14:editId="3A9EC0B7">
            <wp:simplePos x="0" y="0"/>
            <wp:positionH relativeFrom="column">
              <wp:posOffset>119380</wp:posOffset>
            </wp:positionH>
            <wp:positionV relativeFrom="paragraph">
              <wp:posOffset>4130040</wp:posOffset>
            </wp:positionV>
            <wp:extent cx="2953654" cy="731520"/>
            <wp:effectExtent l="0" t="0" r="0" b="0"/>
            <wp:wrapNone/>
            <wp:docPr id="6" name="table">
              <a:extLst xmlns:a="http://schemas.openxmlformats.org/drawingml/2006/main">
                <a:ext uri="{FF2B5EF4-FFF2-40B4-BE49-F238E27FC236}">
                  <a16:creationId xmlns:a16="http://schemas.microsoft.com/office/drawing/2014/main" id="{88BCC66D-6E26-5933-C99A-F6A3C8EC43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ble">
                      <a:extLst>
                        <a:ext uri="{FF2B5EF4-FFF2-40B4-BE49-F238E27FC236}">
                          <a16:creationId xmlns:a16="http://schemas.microsoft.com/office/drawing/2014/main" id="{88BCC66D-6E26-5933-C99A-F6A3C8EC43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365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7753FD8D" wp14:editId="6C32F897">
            <wp:simplePos x="0" y="0"/>
            <wp:positionH relativeFrom="column">
              <wp:posOffset>24765</wp:posOffset>
            </wp:positionH>
            <wp:positionV relativeFrom="paragraph">
              <wp:posOffset>5199380</wp:posOffset>
            </wp:positionV>
            <wp:extent cx="2993572" cy="1005840"/>
            <wp:effectExtent l="0" t="0" r="0" b="3810"/>
            <wp:wrapNone/>
            <wp:docPr id="7" name="table">
              <a:extLst xmlns:a="http://schemas.openxmlformats.org/drawingml/2006/main">
                <a:ext uri="{FF2B5EF4-FFF2-40B4-BE49-F238E27FC236}">
                  <a16:creationId xmlns:a16="http://schemas.microsoft.com/office/drawing/2014/main" id="{5179E9A1-3890-6DC6-F113-021B7D7B62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ble">
                      <a:extLst>
                        <a:ext uri="{FF2B5EF4-FFF2-40B4-BE49-F238E27FC236}">
                          <a16:creationId xmlns:a16="http://schemas.microsoft.com/office/drawing/2014/main" id="{5179E9A1-3890-6DC6-F113-021B7D7B62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3572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77A81F" wp14:editId="5B79A36C">
                <wp:simplePos x="0" y="0"/>
                <wp:positionH relativeFrom="column">
                  <wp:posOffset>1012190</wp:posOffset>
                </wp:positionH>
                <wp:positionV relativeFrom="paragraph">
                  <wp:posOffset>4897755</wp:posOffset>
                </wp:positionV>
                <wp:extent cx="205014" cy="285611"/>
                <wp:effectExtent l="0" t="0" r="5080" b="635"/>
                <wp:wrapNone/>
                <wp:docPr id="19" name="加号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36B5F3-4DFC-CDE8-ED8D-50B3763C9B8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014" cy="285611"/>
                        </a:xfrm>
                        <a:prstGeom prst="mathPlus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C1168FE" id="加号 18" o:spid="_x0000_s1026" style="position:absolute;left:0;text-align:left;margin-left:79.7pt;margin-top:385.65pt;width:16.15pt;height:22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05014,285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" path="m27175,118696r51222,l78397,37858r48220,l126617,118696r51222,l177839,166915r-51222,l126617,247753r-48220,l78397,166915r-51222,l27175,118696xe" fillcolor="#4472c4" strokecolor="#2f528f" strokeweight="1pt">
                <v:stroke joinstyle="miter"/>
                <v:path arrowok="t" o:connecttype="custom" o:connectlocs="27175,118696;78397,118696;78397,37858;126617,37858;126617,118696;177839,118696;177839,166915;126617,166915;126617,247753;78397,247753;78397,166915;27175,166915;27175,118696" o:connectangles="0,0,0,0,0,0,0,0,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7F514E" wp14:editId="035F0CD5">
                <wp:simplePos x="0" y="0"/>
                <wp:positionH relativeFrom="column">
                  <wp:posOffset>620395</wp:posOffset>
                </wp:positionH>
                <wp:positionV relativeFrom="paragraph">
                  <wp:posOffset>3709035</wp:posOffset>
                </wp:positionV>
                <wp:extent cx="1193802" cy="369332"/>
                <wp:effectExtent l="0" t="0" r="0" b="0"/>
                <wp:wrapNone/>
                <wp:docPr id="22" name="文本框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0F7D468-D879-491F-7064-BD2952382D6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3802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1B1F573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B-A求差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7F514E" id="文本框 21" o:spid="_x0000_s1031" type="#_x0000_t202" style="position:absolute;left:0;text-align:left;margin-left:48.85pt;margin-top:292.05pt;width:94pt;height:29.1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" filled="f" stroked="f">
                <v:textbox style="mso-fit-shape-to-text:t">
                  <w:txbxContent>
                    <w:p w14:paraId="01B1F573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B-A求差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7C05A4" wp14:editId="60F1629B">
                <wp:simplePos x="0" y="0"/>
                <wp:positionH relativeFrom="column">
                  <wp:posOffset>1342390</wp:posOffset>
                </wp:positionH>
                <wp:positionV relativeFrom="paragraph">
                  <wp:posOffset>2367280</wp:posOffset>
                </wp:positionV>
                <wp:extent cx="0" cy="477540"/>
                <wp:effectExtent l="76200" t="0" r="57150" b="55880"/>
                <wp:wrapNone/>
                <wp:docPr id="23" name="直接箭头连接符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15D281-7DC7-A6DC-CB63-CBD36137EB0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7754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FC6AA6" id="直接箭头连接符 22" o:spid="_x0000_s1026" type="#_x0000_t32" style="position:absolute;left:0;text-align:left;margin-left:105.7pt;margin-top:186.4pt;width:0;height:37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60C23B" wp14:editId="460816D1">
                <wp:simplePos x="0" y="0"/>
                <wp:positionH relativeFrom="column">
                  <wp:posOffset>1179195</wp:posOffset>
                </wp:positionH>
                <wp:positionV relativeFrom="paragraph">
                  <wp:posOffset>3657600</wp:posOffset>
                </wp:positionV>
                <wp:extent cx="0" cy="477540"/>
                <wp:effectExtent l="76200" t="0" r="57150" b="55880"/>
                <wp:wrapNone/>
                <wp:docPr id="24" name="直接箭头连接符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CA63DF00-313D-2CEC-1BDA-248E0E2D96A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47754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99DF76D" id="直接箭头连接符 23" o:spid="_x0000_s1026" type="#_x0000_t32" style="position:absolute;left:0;text-align:left;margin-left:92.85pt;margin-top:4in;width:0;height:37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" strokecolor="#4472c4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603168" wp14:editId="5D578929">
                <wp:simplePos x="0" y="0"/>
                <wp:positionH relativeFrom="column">
                  <wp:posOffset>2790190</wp:posOffset>
                </wp:positionH>
                <wp:positionV relativeFrom="paragraph">
                  <wp:posOffset>1553210</wp:posOffset>
                </wp:positionV>
                <wp:extent cx="2260602" cy="369332"/>
                <wp:effectExtent l="0" t="0" r="0" b="0"/>
                <wp:wrapNone/>
                <wp:docPr id="25" name="文本框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19A21C-24C6-24D7-7A28-BBBEE501736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0602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21DD60" w14:textId="77777777" w:rsidR="00E04687" w:rsidRDefault="00E04687" w:rsidP="00E04687">
                            <w:pPr>
                              <w:jc w:val="center"/>
                              <w:rPr>
                                <w:rFonts w:ascii="等线" w:eastAsia="等线" w:hAnsi="等线" w:cs="+mn-cs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等线" w:eastAsia="等线" w:hAnsi="等线" w:cs="+mn-cs" w:hint="eastAsia"/>
                                <w:color w:val="000000"/>
                                <w:kern w:val="24"/>
                                <w:sz w:val="36"/>
                                <w:szCs w:val="36"/>
                              </w:rPr>
                              <w:t>Iupac的分子量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03168" id="文本框 24" o:spid="_x0000_s1032" type="#_x0000_t202" style="position:absolute;left:0;text-align:left;margin-left:219.7pt;margin-top:122.3pt;width:178pt;height:29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" filled="f" stroked="f">
                <v:textbox style="mso-fit-shape-to-text:t">
                  <w:txbxContent>
                    <w:p w14:paraId="2321DD60" w14:textId="77777777" w:rsidR="00E04687" w:rsidRDefault="00E04687" w:rsidP="00E04687">
                      <w:pPr>
                        <w:jc w:val="center"/>
                        <w:rPr>
                          <w:rFonts w:ascii="等线" w:eastAsia="等线" w:hAnsi="等线" w:cs="+mn-cs"/>
                          <w:color w:val="000000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="等线" w:eastAsia="等线" w:hAnsi="等线" w:cs="+mn-cs" w:hint="eastAsia"/>
                          <w:color w:val="000000"/>
                          <w:kern w:val="24"/>
                          <w:sz w:val="36"/>
                          <w:szCs w:val="36"/>
                        </w:rPr>
                        <w:t>Iupac的分子量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046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672BD" w14:textId="77777777" w:rsidR="002B636F" w:rsidRDefault="002B636F" w:rsidP="00E04687">
      <w:r>
        <w:separator/>
      </w:r>
    </w:p>
  </w:endnote>
  <w:endnote w:type="continuationSeparator" w:id="0">
    <w:p w14:paraId="556104E5" w14:textId="77777777" w:rsidR="002B636F" w:rsidRDefault="002B636F" w:rsidP="00E04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cs"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3EE1B" w14:textId="77777777" w:rsidR="002B636F" w:rsidRDefault="002B636F" w:rsidP="00E04687">
      <w:r>
        <w:separator/>
      </w:r>
    </w:p>
  </w:footnote>
  <w:footnote w:type="continuationSeparator" w:id="0">
    <w:p w14:paraId="061D4C08" w14:textId="77777777" w:rsidR="002B636F" w:rsidRDefault="002B636F" w:rsidP="00E0468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bordersDoNotSurroundHeader/>
  <w:bordersDoNotSurroundFooter/>
  <w:hideSpellingErrors/>
  <w:hideGrammaticalErrors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LEwNzA3NTS2tLBQ0lEKTi0uzszPAykwrAUAZbfshCwAAAA="/>
  </w:docVars>
  <w:rsids>
    <w:rsidRoot w:val="00B00D8D"/>
    <w:rsid w:val="001C59ED"/>
    <w:rsid w:val="002B636F"/>
    <w:rsid w:val="00B00D8D"/>
    <w:rsid w:val="00D7420E"/>
    <w:rsid w:val="00E04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639A4"/>
  <w15:chartTrackingRefBased/>
  <w15:docId w15:val="{26D829EB-C994-4D7D-8193-EC4D1949C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46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046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046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046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896F5C0-C061-43F7-BB7F-0E5777706DA1}">
  <we:reference id="wa200000113" version="1.0.0.0" store="zh-CN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 aibin</dc:creator>
  <cp:keywords/>
  <dc:description/>
  <cp:lastModifiedBy>hu aibin</cp:lastModifiedBy>
  <cp:revision>2</cp:revision>
  <dcterms:created xsi:type="dcterms:W3CDTF">2022-12-12T07:47:00Z</dcterms:created>
  <dcterms:modified xsi:type="dcterms:W3CDTF">2022-12-12T08:07:00Z</dcterms:modified>
</cp:coreProperties>
</file>